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Project Manager Internship Opportunity in Spain Barcelona</w:t>
      </w:r>
    </w:p>
    <w:bookmarkEnd w:id="20"/>
    <w:p>
      <w:pPr>
        <w:pStyle w:val="BodyText"/>
      </w:pPr>
      <w:r>
        <w:t xml:space="preserve">Dear Hiring Manager,</w:t>
      </w:r>
    </w:p>
    <w:p>
      <w:pPr>
        <w:pStyle w:val="BodyText"/>
      </w:pPr>
      <w:r>
        <w:t xml:space="preserve">With profound enthusiasm, I am submitting my application for the Project Manager Internship position at your esteemed organization in Barcelona, Spain. As a dedicated student pursuing a Master's in International Business Management with specialization in Agile Project Delivery at the University of Barcelona, I have meticulously aligned my academic trajectory and professional aspirations with the dynamic business ecosystem of Spain Barcelona. This</w:t>
      </w:r>
      <w:r>
        <w:t xml:space="preserve"> </w:t>
      </w:r>
      <w:r>
        <w:rPr>
          <w:iCs/>
          <w:i/>
        </w:rPr>
        <w:t xml:space="preserve">Internship Application Letter</w:t>
      </w:r>
      <w:r>
        <w:t xml:space="preserve"> </w:t>
      </w:r>
      <w:r>
        <w:t xml:space="preserve">serves as my formal expression of commitment to contributing to your team while immersing myself in the world-class project management culture that defines Barcelona's thriving startup and corporate landscape.</w:t>
      </w:r>
    </w:p>
    <w:p>
      <w:pPr>
        <w:pStyle w:val="BodyText"/>
      </w:pPr>
      <w:r>
        <w:t xml:space="preserve">My fascination with project management began during my undergraduate studies at Universitat Pompeu Fabra, where I spearheaded a cross-cultural student initiative coordinating 15 international volunteers for Barcelona's annual "Green City Week." This experience crystallized my understanding that effective</w:t>
      </w:r>
      <w:r>
        <w:t xml:space="preserve"> </w:t>
      </w:r>
      <w:r>
        <w:rPr>
          <w:iCs/>
          <w:i/>
        </w:rPr>
        <w:t xml:space="preserve">Project Manager</w:t>
      </w:r>
      <w:r>
        <w:t xml:space="preserve"> </w:t>
      </w:r>
      <w:r>
        <w:t xml:space="preserve">roles are not merely about timelines and budgets—they're about orchestrating human potential within culturally rich environments. In Spain Barcelona, where innovation blossoms at the intersection of Catalan tradition and global entrepreneurship, I recognize project management as the vital bridge connecting vision to execution. The city's status as a European hub for tech startups (home to companies like Glovo and Wallapop) and its vibrant ecosystem of multinational corporations provides an unparalleled laboratory for developing adaptive project leadership skills.</w:t>
      </w:r>
    </w:p>
    <w:p>
      <w:pPr>
        <w:pStyle w:val="BodyText"/>
      </w:pPr>
      <w:r>
        <w:t xml:space="preserve">What compels me most about this opportunity in Spain Barcelona is your organization's reputation for pioneering sustainable project frameworks—particularly your recent initiative integrating circular economy principles into infrastructure development across Mediterranean cities. During my research, I discovered how your team transformed the Poblenou district revitalization project through stakeholder co-creation workshops, a methodology that resonates deeply with my academic focus on human-centered project governance. This alignment is why I am confident that my background in facilitating multilingual teams (fluent in Spanish, English, and Catalan) and proficiency with Scrum/Agile methodologies would enable me to immediately contribute to your ongoing initiatives in Spain Barcelona.</w:t>
      </w:r>
    </w:p>
    <w:p>
      <w:pPr>
        <w:pStyle w:val="BodyText"/>
      </w:pPr>
      <w:r>
        <w:t xml:space="preserve">My academic journey has equipped me with rigorous project management competencies directly applicable to your needs. In my Master's thesis, I developed a risk assessment model for urban mobility projects using Python and Tableau—analysis that I applied during a 6-month consultancy with Barcelona City Council's Mobility Department. There, I supported the implementation of smart traffic management systems across three districts, managing stakeholder communications between municipal officials and tech vendors while navigating Spain's complex regulatory landscape. Key achievements included reducing project delays by 22% through predictive risk mapping and facilitating workshops that incorporated Catalan community feedback into design decisions—experiences that embody the cultural intelligence essential for effective</w:t>
      </w:r>
      <w:r>
        <w:t xml:space="preserve"> </w:t>
      </w:r>
      <w:r>
        <w:rPr>
          <w:iCs/>
          <w:i/>
        </w:rPr>
        <w:t xml:space="preserve">Project Manager</w:t>
      </w:r>
      <w:r>
        <w:t xml:space="preserve"> </w:t>
      </w:r>
      <w:r>
        <w:t xml:space="preserve">roles in Spain Barcelona.</w:t>
      </w:r>
    </w:p>
    <w:p>
      <w:pPr>
        <w:pStyle w:val="BodyText"/>
      </w:pPr>
      <w:r>
        <w:t xml:space="preserve">I have also cultivated practical skills through immersive experiences in Spain's business environment. As an intern at a Barcelona-based fintech startup, I managed their client onboarding workflow using Jira, coordinating with development teams across five time zones. This required me to navigate Spain's distinctive work culture—where "sobremesa" (the practice of lingering after meals for conversation) fosters deeper trust-building than in more transactional environments. My ability to leverage such cultural nuances during stakeholder negotiations directly addresses a critical need I've observed in Barcelona's project management landscape: the growing demand for leaders who understand how to balance efficiency with Spain's relationship-centric business values.</w:t>
      </w:r>
    </w:p>
    <w:p>
      <w:pPr>
        <w:pStyle w:val="BodyText"/>
      </w:pPr>
      <w:r>
        <w:t xml:space="preserve">What truly excites me about this internship is the chance to learn from your team’s approach to managing projects within Spain Barcelona's unique geographical and cultural context. The city's position as a gateway between Europe, Africa, and Latin America creates complex project dynamics—from multilingual client engagements to navigating regional EU regulations—that require adaptable leadership. I am particularly inspired by your work on the Ebro River Basin Sustainable Development project, where you successfully integrated environmental scientists with local farming communities. This exemplifies the kind of holistic project management philosophy I aspire to master, and I am eager to apply my academic rigor and cultural fluency to contribute meaningfully from day one.</w:t>
      </w:r>
    </w:p>
    <w:p>
      <w:pPr>
        <w:pStyle w:val="BodyText"/>
      </w:pPr>
      <w:r>
        <w:t xml:space="preserve">My commitment extends beyond professional growth—I actively participate in Barcelona's project management community. I regularly attend the Barcelona PMI Chapter meetings and co-organize the "Innovate in Catalan" hackathon series, which brings together local students and tech professionals to solve urban challenges. This engagement has honed my ability to foster collaborative environments where diverse perspectives—whether from a German software engineer or a Basque community leader—converge toward shared goals. I understand that successful project management in Spain Barcelona isn't about imposing solutions, but about creating spaces where all voices contribute to innovation.</w:t>
      </w:r>
    </w:p>
    <w:p>
      <w:pPr>
        <w:pStyle w:val="BodyText"/>
      </w:pPr>
      <w:r>
        <w:t xml:space="preserve">As an applicant deeply committed to the values that make Spain Barcelona a global leader in progressive business practices, I am confident that my background in cross-cultural project coordination, technical proficiency with industry-standard tools (MS Project, Asana, Trello), and passion for sustainable development align perfectly with your team's mission. I have attached my CV detailing additional projects like the "Barcelona Climate Action Plan" student collaboration where I managed volunteer teams across six municipalities to map urban carbon footprints—directly supporting Spain's 2030 climate goals.</w:t>
      </w:r>
    </w:p>
    <w:p>
      <w:pPr>
        <w:pStyle w:val="BodyText"/>
      </w:pPr>
      <w:r>
        <w:t xml:space="preserve">I am writing this</w:t>
      </w:r>
      <w:r>
        <w:t xml:space="preserve"> </w:t>
      </w:r>
      <w:r>
        <w:rPr>
          <w:iCs/>
          <w:i/>
        </w:rPr>
        <w:t xml:space="preserve">Internship Application Letter</w:t>
      </w:r>
      <w:r>
        <w:t xml:space="preserve"> </w:t>
      </w:r>
      <w:r>
        <w:t xml:space="preserve">with immense respect for your organization's contributions to shaping project management excellence in Europe. My ambition is not merely to learn from Barcelona’s best, but to become part of the next generation of leaders who will define how projects are managed in Spain and beyond. I am prepared to relocate immediately and would welcome the opportunity to discuss how my proactive approach, cultural intelligence, and dedication to impactful project delivery can support your objectives in Spain Barcelona.</w:t>
      </w:r>
    </w:p>
    <w:p>
      <w:pPr>
        <w:pStyle w:val="BodyText"/>
      </w:pPr>
      <w:r>
        <w:t xml:space="preserve">Thank you for considering my application. I have attached my resume for your review and welcome the opportunity to discuss this position further at your convenience. I look forward to contributing to the innovative project management legacy that Barcelona so proudly represents.</w:t>
      </w:r>
    </w:p>
    <w:p>
      <w:pPr>
        <w:pStyle w:val="BodyText"/>
      </w:pPr>
      <w:r>
        <w:t xml:space="preserve">Sincerely,</w:t>
      </w:r>
    </w:p>
    <w:p>
      <w:pPr>
        <w:pStyle w:val="BodyText"/>
      </w:pPr>
      <w:r>
        <w:t xml:space="preserve">Elena Martínez</w:t>
      </w:r>
    </w:p>
    <w:p>
      <w:pPr>
        <w:pStyle w:val="BodyText"/>
      </w:pPr>
      <w:r>
        <w:t xml:space="preserve">Master of International Business Management CandidateUniversitat de Barcelona</w:t>
      </w:r>
      <w:r>
        <w:br/>
      </w:r>
      <w:r>
        <w:t xml:space="preserve">e.martinez@ub.edu | +34 612 345 678</w:t>
      </w:r>
    </w:p>
    <w:p>
      <w:pPr>
        <w:pStyle w:val="BodyText"/>
      </w:pPr>
      <w:r>
        <w:t xml:space="preserve">Word Count: 827 | Document Type: Internship Application Letter | Location Focus: 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Barcelona</dc:title>
  <dc:creator/>
  <dc:language>en</dc:language>
  <cp:keywords/>
  <dcterms:created xsi:type="dcterms:W3CDTF">2026-07-15T09:27:18Z</dcterms:created>
  <dcterms:modified xsi:type="dcterms:W3CDTF">2026-07-15T09:27:18Z</dcterms:modified>
</cp:coreProperties>
</file>

<file path=docProps/custom.xml><?xml version="1.0" encoding="utf-8"?>
<Properties xmlns="http://schemas.openxmlformats.org/officeDocument/2006/custom-properties" xmlns:vt="http://schemas.openxmlformats.org/officeDocument/2006/docPropsVTypes"/>
</file>